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the Chef Intern Position at Kinshasa Culinary Hub</w:t>
      </w:r>
    </w:p>
    <w:bookmarkEnd w:id="20"/>
    <w:p>
      <w:pPr>
        <w:pStyle w:val="BodyText"/>
      </w:pPr>
      <w:r>
        <w:t xml:space="preserve">Dear Hiring Committee,</w:t>
      </w:r>
    </w:p>
    <w:p>
      <w:pPr>
        <w:pStyle w:val="BodyText"/>
      </w:pPr>
      <w:r>
        <w:t xml:space="preserve">It is with profound enthusiasm that I submit my application for the Chef Intern position at your esteemed culinary establishment in Kinshasa, Democratic Republic of Congo. As a passionate culinary student deeply committed to mastering both international techniques and regional African gastronomy, I am eager to contribute to the vibrant food culture of DR Congo while immersing myself in the authentic kitchen dynamics of Kinshasa—the pulsating heart of Central Africa’s culinary renaissance. This Internship Application Letter represents not merely a professional opportunity, but a heartfelt alignment with my lifelong aspiration to honor and innovate within Congolese cuisine.</w:t>
      </w:r>
    </w:p>
    <w:p>
      <w:pPr>
        <w:pStyle w:val="BodyText"/>
      </w:pPr>
      <w:r>
        <w:t xml:space="preserve">My academic foundation includes three years at the International Culinary Institute in Nairobi, where I specialized in West and Central African culinary traditions under the guidance of Maestro Amina Oluwaseun. This rigorous program emphasized sustainable sourcing, traditional cooking methods, and cross-cultural flavor integration—principles I believe are essential for thriving in DR Congo Kinshasa’s unique food ecosystem. During my studies, I developed a deep appreciation for Congolese staples like *fufu* (cassava-based dough), *moambe* (peanut-stew), and *soupe de poisson* (fish soup), which I researched extensively through community kitchens in Nairobi’s Congolese diaspora. These experiences transformed my perspective: I realized that true culinary excellence in Kinshasa requires not just technical skill, but cultural humility and a commitment to preserving indigenous foodways amid globalization.</w:t>
      </w:r>
    </w:p>
    <w:p>
      <w:pPr>
        <w:pStyle w:val="BodyText"/>
      </w:pPr>
      <w:r>
        <w:t xml:space="preserve">What particularly draws me to your organization is your renowned initiative, "Kinshasa Kitchen Roots," which partners with local farmers from the Democratic Republic of Congo’s fertile Katanga region to source ingredients like *kintoki* (sweet potatoes) and wild forest mushrooms. Having volunteered at a similar farm-to-table project in Kigali, I understand how such partnerships combat food insecurity while elevating regional cuisine. I am eager to apply this knowledge by supporting your team in developing seasonal menus that celebrate DR Congo’s biodiversity—from the aromatic *maboké* (palm oil) of the Congo River Basin to the fiery *pili-pili* peppers grown near Kinshasa’s outskirts. My internship would focus on three key areas: 1) Learning Congolese cooking techniques under experienced chefs, 2) Assisting in menu development that balances tradition with modern palates, and 3) Contributing to community outreach programs connecting restaurants with local producers.</w:t>
      </w:r>
    </w:p>
    <w:p>
      <w:pPr>
        <w:pStyle w:val="BodyText"/>
      </w:pPr>
      <w:r>
        <w:t xml:space="preserve">My adaptability in diverse kitchen environments is proven through my recent six-month internship at "Le Jardin des Saveurs" in Dar es Salaam, where I navigated a multilingual team serving Tanzanian, Swahili, and international guests. In DR Congo Kinshasa—a city where French is official but Lingala, Kikongo, and Swahili are widely spoken—I am committed to learning basic phrases to foster rapport with staff and suppliers. I understand that successful culinary work in this context demands respect for communal dining practices; for example, meals are often shared from a single plate (*kintele*), requiring collaborative kitchen organization. During my time in Nairobi, I observed how Congolese chefs like Chef Kabila integrate such customs into fine dining, and I aspire to emulate that cultural intelligence. My fluency in French (B2 level) and eagerness to master Lingala further ensure seamless integration into your Kinshasa team.</w:t>
      </w:r>
    </w:p>
    <w:p>
      <w:pPr>
        <w:pStyle w:val="BodyText"/>
      </w:pPr>
      <w:r>
        <w:t xml:space="preserve">I am particularly inspired by DR Congo’s culinary potential as a bridge between Africa’s rich heritage and global gastronomy. The DRC boasts over 100 distinct ethnic groups, each with unique dishes—such as the Mbuti people’s smoked fish or Luba Kingdom’s cassava-based *bokonzi*—yet many remain undocumented in mainstream cuisine. This internship represents my chance to actively participate in preserving these traditions while innovating for Kinshasa’s growing tourism sector. I envision collaborating with your team to create a "Congo Heritage Menu" featuring dishes like *bokoto* (fermented cassava bread) and *mbilakani* (wild leaf stew), which could attract international visitors seeking authentic experiences beyond Kinshasa’s renowned markets like N’djili or Gombe.</w:t>
      </w:r>
    </w:p>
    <w:p>
      <w:pPr>
        <w:pStyle w:val="BodyText"/>
      </w:pPr>
      <w:r>
        <w:t xml:space="preserve">My practical skills include mastery of knife techniques, stock preparation, and food safety protocols (certified through ServSafe). I have also developed proficiency in managing kitchen workflows under pressure—evidenced by my role in coordinating a 100-person community meal during Nairobi’s "Food for Hope" festival. In DR Congo Kinshasa, where power outages are common, I am prepared to adapt by utilizing traditional methods like wood-fired *moukou* stoves and solar-powered refrigeration solutions. I’ve studied the challenges faced by Kinshasa kitchens (such as inconsistent ingredient supply) and have researched local solutions: partnering with urban farms in Limete or using river-based ingredients like *n’dokolo* (water spinach) to reduce costs while supporting sustainability.</w:t>
      </w:r>
    </w:p>
    <w:p>
      <w:pPr>
        <w:pStyle w:val="BodyText"/>
      </w:pPr>
      <w:r>
        <w:t xml:space="preserve">What sets me apart is my unwavering respect for culinary traditions. Unlike internships focused solely on Western techniques, I am deeply invested in learning from Congolese chefs who have spent decades perfecting their craft. I recall Chef Marie-Louise Nkulu’s advice at a Nairobi symposium: "The best chef listens to the earth." In Kinshasa, where ingredients like *ngangula* (sour bush) and *bush mangoes* grow wild, I intend to honor such wisdom by documenting recipes, studying seasonal cycles, and ensuring no dish is commercialized without crediting its origins. My portfolio includes a research project on the medicinal properties of Congolese spices—like *ngalanga* (nutmeg) in *soupe de mafé*—that I would be honored to share with your kitchen team.</w:t>
      </w:r>
    </w:p>
    <w:p>
      <w:pPr>
        <w:pStyle w:val="BodyText"/>
      </w:pPr>
      <w:r>
        <w:t xml:space="preserve">Finally, I am acutely aware that an Internship Application Letter must transcend a mere job request. It is a promise of mutual growth. I pledge to bring relentless work ethic, cultural sensitivity, and culinary curiosity to your kitchen every day. In return, I seek not just training but mentorship under Kinshasa’s culinary pioneers who understand that food is medicine, memory, and resistance in DR Congo’s resilient society. As the city transforms its food scene with events like the Kinshasa Food Festival (now in its 5th year), I am ready to contribute to this movement with humility and passion.</w:t>
      </w:r>
    </w:p>
    <w:p>
      <w:pPr>
        <w:pStyle w:val="BodyText"/>
      </w:pPr>
      <w:r>
        <w:t xml:space="preserve">Thank you for considering my application. I have attached my resume, academic transcripts, and a letter of recommendation from Chef Oluwaseun. I would welcome the opportunity to discuss how my skills in Congolese cuisine research, cross-cultural kitchen collaboration, and sustainability initiatives align with your vision for Kinshasa Culinary Hub. Please contact me at +254 700 XXX XXX or email j.adams@culinaryinstitute.org to schedule an interview at your earliest convenience.</w:t>
      </w:r>
    </w:p>
    <w:p>
      <w:pPr>
        <w:pStyle w:val="BodyText"/>
      </w:pPr>
      <w:r>
        <w:t xml:space="preserve">With deep respect for DR Congo’s culinary legacy,</w:t>
      </w:r>
    </w:p>
    <w:p>
      <w:pPr>
        <w:pStyle w:val="BodyText"/>
      </w:pPr>
      <w:r>
        <w:t xml:space="preserve">James Adams</w:t>
      </w:r>
    </w:p>
    <w:p>
      <w:pPr>
        <w:pStyle w:val="BodyText"/>
      </w:pPr>
      <w:r>
        <w:t xml:space="preserve">Culinary Arts Student &amp; Researcher</w:t>
      </w:r>
    </w:p>
    <w:p>
      <w:pPr>
        <w:pStyle w:val="BodyText"/>
      </w:pPr>
      <w:r>
        <w:t xml:space="preserve">Nairobi, Kenya | +254 700 XXX XXX | j.adams@culinaryinstitute.org</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DR Congo Kinshasa</dc:title>
  <dc:creator/>
  <dc:language>en</dc:language>
  <cp:keywords/>
  <dcterms:created xsi:type="dcterms:W3CDTF">2026-07-14T07:48:02Z</dcterms:created>
  <dcterms:modified xsi:type="dcterms:W3CDTF">2026-07-14T07:48:02Z</dcterms:modified>
</cp:coreProperties>
</file>

<file path=docProps/custom.xml><?xml version="1.0" encoding="utf-8"?>
<Properties xmlns="http://schemas.openxmlformats.org/officeDocument/2006/custom-properties" xmlns:vt="http://schemas.openxmlformats.org/officeDocument/2006/docPropsVTypes"/>
</file>